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ADBC710" w14:textId="66AA5D67" w:rsidR="00926E7C" w:rsidRDefault="00926E7C"/>
    <w:p w14:paraId="19820945" w14:textId="77777777" w:rsidR="00761B66" w:rsidRPr="00761B66" w:rsidRDefault="00761B66" w:rsidP="00761B66"/>
    <w:p w14:paraId="1E35C819" w14:textId="77777777" w:rsidR="00761B66" w:rsidRPr="00761B66" w:rsidRDefault="00761B66" w:rsidP="00761B66"/>
    <w:p w14:paraId="0A8FBC15" w14:textId="13121DEC" w:rsidR="00761B66" w:rsidRPr="00761B66" w:rsidRDefault="007C754E" w:rsidP="00761B66">
      <w:r w:rsidRPr="00A516FF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FC40FBC" wp14:editId="5E20E6A4">
                <wp:simplePos x="0" y="0"/>
                <wp:positionH relativeFrom="margin">
                  <wp:posOffset>723900</wp:posOffset>
                </wp:positionH>
                <wp:positionV relativeFrom="margin">
                  <wp:posOffset>666750</wp:posOffset>
                </wp:positionV>
                <wp:extent cx="9250056" cy="6222365"/>
                <wp:effectExtent l="0" t="0" r="8255" b="6985"/>
                <wp:wrapNone/>
                <wp:docPr id="45" name="Group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324C5132-0391-5BA6-6FED-CD1D99E778C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250056" cy="6222365"/>
                          <a:chOff x="721580" y="666778"/>
                          <a:chExt cx="9250300" cy="6222945"/>
                        </a:xfrm>
                      </wpg:grpSpPr>
                      <wpg:grpSp>
                        <wpg:cNvPr id="681461801" name="Group 681461801">
                          <a:extLst>
                            <a:ext uri="{FF2B5EF4-FFF2-40B4-BE49-F238E27FC236}">
                              <a16:creationId xmlns:a16="http://schemas.microsoft.com/office/drawing/2014/main" id="{FC0B7120-C56B-8606-355C-C88D28A8E0B3}"/>
                            </a:ext>
                          </a:extLst>
                        </wpg:cNvPr>
                        <wpg:cNvGrpSpPr/>
                        <wpg:grpSpPr>
                          <a:xfrm>
                            <a:off x="721580" y="666778"/>
                            <a:ext cx="9250240" cy="6222945"/>
                            <a:chOff x="721580" y="666778"/>
                            <a:chExt cx="9250240" cy="6222945"/>
                          </a:xfrm>
                        </wpg:grpSpPr>
                        <wps:wsp>
                          <wps:cNvPr id="584055280" name="Freeform 3"/>
                          <wps:cNvSpPr/>
                          <wps:spPr>
                            <a:xfrm>
                              <a:off x="721580" y="666778"/>
                              <a:ext cx="4347698" cy="283743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558117" h="1016872">
                                  <a:moveTo>
                                    <a:pt x="0" y="0"/>
                                  </a:moveTo>
                                  <a:lnTo>
                                    <a:pt x="1558117" y="0"/>
                                  </a:lnTo>
                                  <a:lnTo>
                                    <a:pt x="1558117" y="1016872"/>
                                  </a:lnTo>
                                  <a:lnTo>
                                    <a:pt x="0" y="10168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EF8E5"/>
                            </a:solidFill>
                          </wps:spPr>
                          <wps:txbx>
                            <w:txbxContent>
                              <w:p w14:paraId="6FB6FC71" w14:textId="6E350DF9" w:rsidR="0054130E" w:rsidRDefault="0054130E" w:rsidP="007C754E">
                                <w:pPr>
                                  <w:pStyle w:val="ListParagraph"/>
                                  <w:numPr>
                                    <w:ilvl w:val="0"/>
                                    <w:numId w:val="3"/>
                                  </w:num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54130E">
                                  <w:rPr>
                                    <w:sz w:val="32"/>
                                    <w:szCs w:val="32"/>
                                  </w:rPr>
                                  <w:t>Advertisers</w:t>
                                </w:r>
                              </w:p>
                              <w:p w14:paraId="0465EC4B" w14:textId="19EE52E2" w:rsidR="005B6A44" w:rsidRPr="007C754E" w:rsidRDefault="005B6A44" w:rsidP="007C754E">
                                <w:pPr>
                                  <w:pStyle w:val="ListParagraph"/>
                                  <w:numPr>
                                    <w:ilvl w:val="0"/>
                                    <w:numId w:val="3"/>
                                  </w:num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5B6A44">
                                  <w:rPr>
                                    <w:sz w:val="32"/>
                                    <w:szCs w:val="32"/>
                                  </w:rPr>
                                  <w:t>Regulatory Bodies</w:t>
                                </w:r>
                              </w:p>
                              <w:p w14:paraId="7338A8E7" w14:textId="77777777" w:rsidR="007C754E" w:rsidRPr="008B1E42" w:rsidRDefault="007C754E" w:rsidP="008B1E42">
                                <w:pPr>
                                  <w:ind w:left="360"/>
                                  <w:rPr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/>
                        </wps:wsp>
                        <wps:wsp>
                          <wps:cNvPr id="124261589" name="Freeform 6"/>
                          <wps:cNvSpPr/>
                          <wps:spPr>
                            <a:xfrm>
                              <a:off x="5624122" y="666778"/>
                              <a:ext cx="4347698" cy="283743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558117" h="1016872">
                                  <a:moveTo>
                                    <a:pt x="0" y="0"/>
                                  </a:moveTo>
                                  <a:lnTo>
                                    <a:pt x="1558117" y="0"/>
                                  </a:lnTo>
                                  <a:lnTo>
                                    <a:pt x="1558117" y="1016872"/>
                                  </a:lnTo>
                                  <a:lnTo>
                                    <a:pt x="0" y="10168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EE9E9"/>
                            </a:solidFill>
                          </wps:spPr>
                          <wps:txbx>
                            <w:txbxContent>
                              <w:p w14:paraId="1F30B75B" w14:textId="378ED84B" w:rsidR="0054130E" w:rsidRDefault="0054130E" w:rsidP="007C754E">
                                <w:pPr>
                                  <w:pStyle w:val="ListParagraph"/>
                                  <w:numPr>
                                    <w:ilvl w:val="0"/>
                                    <w:numId w:val="2"/>
                                  </w:num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54130E">
                                  <w:rPr>
                                    <w:sz w:val="32"/>
                                    <w:szCs w:val="32"/>
                                  </w:rPr>
                                  <w:t>Administrators</w:t>
                                </w:r>
                              </w:p>
                              <w:p w14:paraId="3B9D496C" w14:textId="58D0D1F6" w:rsidR="007C754E" w:rsidRDefault="0054130E" w:rsidP="0054130E">
                                <w:pPr>
                                  <w:pStyle w:val="ListParagraph"/>
                                  <w:numPr>
                                    <w:ilvl w:val="0"/>
                                    <w:numId w:val="2"/>
                                  </w:num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54130E">
                                  <w:rPr>
                                    <w:sz w:val="32"/>
                                    <w:szCs w:val="32"/>
                                  </w:rPr>
                                  <w:t>System Developers (including operation and maintenance team)</w:t>
                                </w:r>
                              </w:p>
                              <w:p w14:paraId="5E13C1CD" w14:textId="4A4DF44E" w:rsidR="0054130E" w:rsidRPr="007C754E" w:rsidRDefault="0054130E" w:rsidP="0054130E">
                                <w:pPr>
                                  <w:pStyle w:val="ListParagraph"/>
                                  <w:numPr>
                                    <w:ilvl w:val="0"/>
                                    <w:numId w:val="2"/>
                                  </w:num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54130E">
                                  <w:rPr>
                                    <w:sz w:val="32"/>
                                    <w:szCs w:val="32"/>
                                  </w:rPr>
                                  <w:t>Investors</w:t>
                                </w:r>
                              </w:p>
                            </w:txbxContent>
                          </wps:txbx>
                          <wps:bodyPr/>
                        </wps:wsp>
                        <wps:wsp>
                          <wps:cNvPr id="441591004" name="Freeform 9"/>
                          <wps:cNvSpPr/>
                          <wps:spPr>
                            <a:xfrm>
                              <a:off x="5624122" y="4052290"/>
                              <a:ext cx="4347698" cy="283743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558117" h="1016872">
                                  <a:moveTo>
                                    <a:pt x="0" y="0"/>
                                  </a:moveTo>
                                  <a:lnTo>
                                    <a:pt x="1558117" y="0"/>
                                  </a:lnTo>
                                  <a:lnTo>
                                    <a:pt x="1558117" y="1016872"/>
                                  </a:lnTo>
                                  <a:lnTo>
                                    <a:pt x="0" y="10168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3F9ED"/>
                            </a:solidFill>
                          </wps:spPr>
                          <wps:txbx>
                            <w:txbxContent>
                              <w:p w14:paraId="7952A3FB" w14:textId="77777777" w:rsidR="0054130E" w:rsidRDefault="0054130E" w:rsidP="0054130E">
                                <w:pPr>
                                  <w:jc w:val="both"/>
                                </w:pPr>
                              </w:p>
                              <w:p w14:paraId="5DAFF232" w14:textId="77777777" w:rsidR="0054130E" w:rsidRPr="0054130E" w:rsidRDefault="0054130E" w:rsidP="0054130E">
                                <w:pPr>
                                  <w:ind w:left="360"/>
                                  <w:rPr>
                                    <w:sz w:val="32"/>
                                    <w:szCs w:val="32"/>
                                  </w:rPr>
                                </w:pPr>
                              </w:p>
                              <w:p w14:paraId="68A36E8B" w14:textId="77777777" w:rsidR="0054130E" w:rsidRDefault="0054130E" w:rsidP="0054130E">
                                <w:pPr>
                                  <w:pStyle w:val="ListParagraph"/>
                                  <w:numPr>
                                    <w:ilvl w:val="0"/>
                                    <w:numId w:val="5"/>
                                  </w:num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54130E">
                                  <w:rPr>
                                    <w:sz w:val="32"/>
                                    <w:szCs w:val="32"/>
                                  </w:rPr>
                                  <w:t>Video Viewers</w:t>
                                </w:r>
                              </w:p>
                              <w:p w14:paraId="359BE73A" w14:textId="7E0C8F4E" w:rsidR="0054130E" w:rsidRDefault="0054130E" w:rsidP="0054130E">
                                <w:pPr>
                                  <w:pStyle w:val="ListParagraph"/>
                                  <w:numPr>
                                    <w:ilvl w:val="0"/>
                                    <w:numId w:val="5"/>
                                  </w:num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54130E">
                                  <w:rPr>
                                    <w:sz w:val="32"/>
                                    <w:szCs w:val="32"/>
                                  </w:rPr>
                                  <w:t>Content Creators</w:t>
                                </w:r>
                              </w:p>
                              <w:p w14:paraId="42E2B047" w14:textId="40C43A1F" w:rsidR="002516E4" w:rsidRPr="0054130E" w:rsidRDefault="002516E4" w:rsidP="0054130E">
                                <w:pPr>
                                  <w:pStyle w:val="ListParagraph"/>
                                  <w:numPr>
                                    <w:ilvl w:val="0"/>
                                    <w:numId w:val="5"/>
                                  </w:numPr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C</w:t>
                                </w:r>
                                <w:r w:rsidRPr="002516E4">
                                  <w:rPr>
                                    <w:sz w:val="32"/>
                                    <w:szCs w:val="32"/>
                                  </w:rPr>
                                  <w:t xml:space="preserve">ontent </w:t>
                                </w:r>
                                <w:r>
                                  <w:rPr>
                                    <w:sz w:val="32"/>
                                    <w:szCs w:val="32"/>
                                  </w:rPr>
                                  <w:t>M</w:t>
                                </w:r>
                                <w:r w:rsidRPr="002516E4">
                                  <w:rPr>
                                    <w:sz w:val="32"/>
                                    <w:szCs w:val="32"/>
                                  </w:rPr>
                                  <w:t>oderators</w:t>
                                </w:r>
                              </w:p>
                            </w:txbxContent>
                          </wps:txbx>
                          <wps:bodyPr/>
                        </wps:wsp>
                        <wps:wsp>
                          <wps:cNvPr id="191338235" name="Freeform 12"/>
                          <wps:cNvSpPr/>
                          <wps:spPr>
                            <a:xfrm>
                              <a:off x="721580" y="4052290"/>
                              <a:ext cx="4347698" cy="283743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558117" h="1016872">
                                  <a:moveTo>
                                    <a:pt x="0" y="0"/>
                                  </a:moveTo>
                                  <a:lnTo>
                                    <a:pt x="1558117" y="0"/>
                                  </a:lnTo>
                                  <a:lnTo>
                                    <a:pt x="1558117" y="1016872"/>
                                  </a:lnTo>
                                  <a:lnTo>
                                    <a:pt x="0" y="10168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5F6ED"/>
                            </a:solidFill>
                          </wps:spPr>
                          <wps:txbx>
                            <w:txbxContent>
                              <w:p w14:paraId="0C2628F0" w14:textId="178CEE68" w:rsidR="007C754E" w:rsidRDefault="005B6A44" w:rsidP="005B6A4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</w:pPr>
                                <w:r w:rsidRPr="005B6A44">
                                  <w:rPr>
                                    <w:sz w:val="32"/>
                                    <w:szCs w:val="32"/>
                                  </w:rPr>
                                  <w:t>Casual Users</w:t>
                                </w:r>
                              </w:p>
                            </w:txbxContent>
                          </wps:txbx>
                          <wps:bodyPr/>
                        </wps:wsp>
                      </wpg:grpSp>
                      <wpg:grpSp>
                        <wpg:cNvPr id="1433248772" name="Group 1433248772">
                          <a:extLst>
                            <a:ext uri="{FF2B5EF4-FFF2-40B4-BE49-F238E27FC236}">
                              <a16:creationId xmlns:a16="http://schemas.microsoft.com/office/drawing/2014/main" id="{0CE17299-5487-1F91-6F80-E1665D01FD1B}"/>
                            </a:ext>
                          </a:extLst>
                        </wpg:cNvPr>
                        <wpg:cNvGrpSpPr/>
                        <wpg:grpSpPr>
                          <a:xfrm>
                            <a:off x="721580" y="689748"/>
                            <a:ext cx="9250300" cy="6182842"/>
                            <a:chOff x="721580" y="689748"/>
                            <a:chExt cx="9250300" cy="6182842"/>
                          </a:xfrm>
                        </wpg:grpSpPr>
                        <wps:wsp>
                          <wps:cNvPr id="1245078610" name="TextBox 29"/>
                          <wps:cNvSpPr txBox="1"/>
                          <wps:spPr>
                            <a:xfrm>
                              <a:off x="721580" y="3705175"/>
                              <a:ext cx="1946326" cy="152414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7049C7B6" w14:textId="77777777" w:rsidR="00A516FF" w:rsidRDefault="00A516FF" w:rsidP="00A516FF">
                                <w:pPr>
                                  <w:spacing w:line="240" w:lineRule="exact"/>
                                  <w:rPr>
                                    <w:rFonts w:ascii="Inter" w:hAnsi="Inter"/>
                                    <w:b/>
                                    <w:bCs/>
                                    <w:color w:val="00AC52"/>
                                    <w:spacing w:val="-2"/>
                                    <w:kern w:val="24"/>
                                    <w:sz w:val="20"/>
                                    <w:szCs w:val="20"/>
                                    <w14:ligatures w14:val="none"/>
                                  </w:rPr>
                                </w:pPr>
                                <w:r>
                                  <w:rPr>
                                    <w:rFonts w:ascii="Inter" w:hAnsi="Inter"/>
                                    <w:b/>
                                    <w:bCs/>
                                    <w:color w:val="00AC52"/>
                                    <w:spacing w:val="-2"/>
                                    <w:kern w:val="24"/>
                                    <w:sz w:val="20"/>
                                    <w:szCs w:val="20"/>
                                  </w:rPr>
                                  <w:t>LOW INTEREST</w:t>
                                </w:r>
                              </w:p>
                            </w:txbxContent>
                          </wps:txbx>
                          <wps:bodyPr lIns="0" tIns="0" rIns="0" bIns="0" rtlCol="0" anchor="t">
                            <a:spAutoFit/>
                          </wps:bodyPr>
                        </wps:wsp>
                        <wps:wsp>
                          <wps:cNvPr id="1732007889" name="TextBox 32"/>
                          <wps:cNvSpPr txBox="1"/>
                          <wps:spPr>
                            <a:xfrm>
                              <a:off x="8025554" y="3705175"/>
                              <a:ext cx="1946326" cy="152414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ACC2D02" w14:textId="77777777" w:rsidR="00A516FF" w:rsidRDefault="00A516FF" w:rsidP="00A516FF">
                                <w:pPr>
                                  <w:spacing w:line="240" w:lineRule="exact"/>
                                  <w:jc w:val="right"/>
                                  <w:rPr>
                                    <w:rFonts w:ascii="Inter" w:hAnsi="Inter"/>
                                    <w:b/>
                                    <w:bCs/>
                                    <w:color w:val="F52529"/>
                                    <w:spacing w:val="-2"/>
                                    <w:kern w:val="24"/>
                                    <w:sz w:val="20"/>
                                    <w:szCs w:val="20"/>
                                    <w14:ligatures w14:val="none"/>
                                  </w:rPr>
                                </w:pPr>
                                <w:r>
                                  <w:rPr>
                                    <w:rFonts w:ascii="Inter" w:hAnsi="Inter"/>
                                    <w:b/>
                                    <w:bCs/>
                                    <w:color w:val="F52529"/>
                                    <w:spacing w:val="-2"/>
                                    <w:kern w:val="24"/>
                                    <w:sz w:val="20"/>
                                    <w:szCs w:val="20"/>
                                  </w:rPr>
                                  <w:t>HIGH INTEREST</w:t>
                                </w:r>
                              </w:p>
                            </w:txbxContent>
                          </wps:txbx>
                          <wps:bodyPr lIns="0" tIns="0" rIns="0" bIns="0" rtlCol="0" anchor="t">
                            <a:spAutoFit/>
                          </wps:bodyPr>
                        </wps:wsp>
                        <wps:wsp>
                          <wps:cNvPr id="679009686" name="AutoShape 33"/>
                          <wps:cNvCnPr/>
                          <wps:spPr>
                            <a:xfrm>
                              <a:off x="6319813" y="3778250"/>
                              <a:ext cx="2536994" cy="0"/>
                            </a:xfrm>
                            <a:prstGeom prst="line">
                              <a:avLst/>
                            </a:prstGeom>
                            <a:ln w="19050" cap="flat">
                              <a:solidFill>
                                <a:srgbClr val="F52529">
                                  <a:alpha val="49804"/>
                                </a:srgbClr>
                              </a:solidFill>
                              <a:prstDash val="solid"/>
                              <a:headEnd type="none" w="lg" len="sm"/>
                              <a:tailEnd type="triangle" w="med" len="sm"/>
                            </a:ln>
                          </wps:spPr>
                          <wps:bodyPr/>
                        </wps:wsp>
                        <wps:wsp>
                          <wps:cNvPr id="965662937" name="AutoShape 34"/>
                          <wps:cNvCnPr/>
                          <wps:spPr>
                            <a:xfrm>
                              <a:off x="1807773" y="3778250"/>
                              <a:ext cx="2565814" cy="0"/>
                            </a:xfrm>
                            <a:prstGeom prst="line">
                              <a:avLst/>
                            </a:prstGeom>
                            <a:ln w="19050" cap="flat">
                              <a:solidFill>
                                <a:srgbClr val="00AC52">
                                  <a:alpha val="49804"/>
                                </a:srgbClr>
                              </a:solidFill>
                              <a:prstDash val="solid"/>
                              <a:headEnd type="none" w="sm" len="sm"/>
                              <a:tailEnd type="none" w="sm" len="sm"/>
                            </a:ln>
                          </wps:spPr>
                          <wps:bodyPr/>
                        </wps:wsp>
                        <wps:wsp>
                          <wps:cNvPr id="1341192805" name="TextBox 30"/>
                          <wps:cNvSpPr txBox="1"/>
                          <wps:spPr>
                            <a:xfrm rot="5400000">
                              <a:off x="4723559" y="6173395"/>
                              <a:ext cx="1245986" cy="152404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9FF32EA" w14:textId="77777777" w:rsidR="00A516FF" w:rsidRDefault="00A516FF" w:rsidP="00A516FF">
                                <w:pPr>
                                  <w:spacing w:line="240" w:lineRule="exact"/>
                                  <w:jc w:val="right"/>
                                  <w:rPr>
                                    <w:rFonts w:ascii="Inter" w:hAnsi="Inter"/>
                                    <w:b/>
                                    <w:bCs/>
                                    <w:color w:val="00AC52"/>
                                    <w:spacing w:val="-2"/>
                                    <w:kern w:val="24"/>
                                    <w:sz w:val="20"/>
                                    <w:szCs w:val="20"/>
                                    <w14:ligatures w14:val="none"/>
                                  </w:rPr>
                                </w:pPr>
                                <w:r>
                                  <w:rPr>
                                    <w:rFonts w:ascii="Inter" w:hAnsi="Inter"/>
                                    <w:b/>
                                    <w:bCs/>
                                    <w:color w:val="00AC52"/>
                                    <w:spacing w:val="-2"/>
                                    <w:kern w:val="24"/>
                                    <w:sz w:val="20"/>
                                    <w:szCs w:val="20"/>
                                  </w:rPr>
                                  <w:t>LOW INFLUENCE</w:t>
                                </w:r>
                              </w:p>
                            </w:txbxContent>
                          </wps:txbx>
                          <wps:bodyPr wrap="square" lIns="0" tIns="0" rIns="0" bIns="0" rtlCol="0" anchor="t">
                            <a:spAutoFit/>
                          </wps:bodyPr>
                        </wps:wsp>
                        <wps:wsp>
                          <wps:cNvPr id="366480378" name="TextBox 31"/>
                          <wps:cNvSpPr txBox="1"/>
                          <wps:spPr>
                            <a:xfrm rot="5400000">
                              <a:off x="4743662" y="1216852"/>
                              <a:ext cx="1206612" cy="152404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44E4D9AC" w14:textId="77777777" w:rsidR="00A516FF" w:rsidRDefault="00A516FF" w:rsidP="00A516FF">
                                <w:pPr>
                                  <w:spacing w:line="240" w:lineRule="exact"/>
                                  <w:rPr>
                                    <w:rFonts w:ascii="Inter" w:hAnsi="Inter"/>
                                    <w:b/>
                                    <w:bCs/>
                                    <w:color w:val="F52529"/>
                                    <w:spacing w:val="-2"/>
                                    <w:kern w:val="24"/>
                                    <w:sz w:val="20"/>
                                    <w:szCs w:val="20"/>
                                    <w14:ligatures w14:val="none"/>
                                  </w:rPr>
                                </w:pPr>
                                <w:r>
                                  <w:rPr>
                                    <w:rFonts w:ascii="Inter" w:hAnsi="Inter"/>
                                    <w:b/>
                                    <w:bCs/>
                                    <w:color w:val="F52529"/>
                                    <w:spacing w:val="-2"/>
                                    <w:kern w:val="24"/>
                                    <w:sz w:val="20"/>
                                    <w:szCs w:val="20"/>
                                  </w:rPr>
                                  <w:t>HIGH INFLUENCE</w:t>
                                </w:r>
                              </w:p>
                            </w:txbxContent>
                          </wps:txbx>
                          <wps:bodyPr wrap="square" lIns="0" tIns="0" rIns="0" bIns="0" rtlCol="0" anchor="t">
                            <a:spAutoFit/>
                          </wps:bodyPr>
                        </wps:wsp>
                        <wps:wsp>
                          <wps:cNvPr id="2045140551" name="AutoShape 35"/>
                          <wps:cNvCnPr/>
                          <wps:spPr>
                            <a:xfrm>
                              <a:off x="5346700" y="1892903"/>
                              <a:ext cx="0" cy="904425"/>
                            </a:xfrm>
                            <a:prstGeom prst="line">
                              <a:avLst/>
                            </a:prstGeom>
                            <a:ln w="19050" cap="flat">
                              <a:solidFill>
                                <a:srgbClr val="F52529">
                                  <a:alpha val="49804"/>
                                </a:srgbClr>
                              </a:solidFill>
                              <a:prstDash val="solid"/>
                              <a:headEnd type="triangle" w="med" len="sm"/>
                              <a:tailEnd type="none" w="sm" len="sm"/>
                            </a:ln>
                          </wps:spPr>
                          <wps:bodyPr/>
                        </wps:wsp>
                        <wps:wsp>
                          <wps:cNvPr id="1692429452" name="AutoShape 41"/>
                          <wps:cNvCnPr/>
                          <wps:spPr>
                            <a:xfrm flipH="1">
                              <a:off x="5346700" y="4731260"/>
                              <a:ext cx="0" cy="892131"/>
                            </a:xfrm>
                            <a:prstGeom prst="line">
                              <a:avLst/>
                            </a:prstGeom>
                            <a:ln w="19050" cap="flat">
                              <a:solidFill>
                                <a:srgbClr val="00AC52">
                                  <a:alpha val="49804"/>
                                </a:srgbClr>
                              </a:solidFill>
                              <a:prstDash val="solid"/>
                              <a:headEnd type="none" w="sm" len="sm"/>
                              <a:tailEnd type="none" w="sm" len="sm"/>
                            </a:ln>
                          </wps:spPr>
                          <wps:bodyPr/>
                        </wps:wsp>
                      </wpg:grpSp>
                      <wpg:grpSp>
                        <wpg:cNvPr id="842377170" name="Group 842377170">
                          <a:extLst>
                            <a:ext uri="{FF2B5EF4-FFF2-40B4-BE49-F238E27FC236}">
                              <a16:creationId xmlns:a16="http://schemas.microsoft.com/office/drawing/2014/main" id="{49B58EA9-6F98-BACE-EE7D-284F2FE03BBA}"/>
                            </a:ext>
                          </a:extLst>
                        </wpg:cNvPr>
                        <wpg:cNvGrpSpPr/>
                        <wpg:grpSpPr>
                          <a:xfrm>
                            <a:off x="4271386" y="2682832"/>
                            <a:ext cx="2150628" cy="2150628"/>
                            <a:chOff x="4271386" y="2682832"/>
                            <a:chExt cx="2150628" cy="2150628"/>
                          </a:xfrm>
                        </wpg:grpSpPr>
                        <wps:wsp>
                          <wps:cNvPr id="2140386926" name="Freeform 15"/>
                          <wps:cNvSpPr/>
                          <wps:spPr>
                            <a:xfrm>
                              <a:off x="4271386" y="2682832"/>
                              <a:ext cx="2150628" cy="215062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812800" h="812800">
                                  <a:moveTo>
                                    <a:pt x="406400" y="0"/>
                                  </a:moveTo>
                                  <a:cubicBezTo>
                                    <a:pt x="181951" y="0"/>
                                    <a:pt x="0" y="181951"/>
                                    <a:pt x="0" y="406400"/>
                                  </a:cubicBezTo>
                                  <a:cubicBezTo>
                                    <a:pt x="0" y="630849"/>
                                    <a:pt x="181951" y="812800"/>
                                    <a:pt x="406400" y="812800"/>
                                  </a:cubicBezTo>
                                  <a:cubicBezTo>
                                    <a:pt x="630849" y="812800"/>
                                    <a:pt x="812800" y="630849"/>
                                    <a:pt x="812800" y="406400"/>
                                  </a:cubicBezTo>
                                  <a:cubicBezTo>
                                    <a:pt x="812800" y="181951"/>
                                    <a:pt x="630849" y="0"/>
                                    <a:pt x="406400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>
                                <a:alpha val="80000"/>
                              </a:srgbClr>
                            </a:solidFill>
                          </wps:spPr>
                          <wps:bodyPr/>
                        </wps:wsp>
                        <wps:wsp>
                          <wps:cNvPr id="1006649477" name="Freeform 38"/>
                          <wps:cNvSpPr/>
                          <wps:spPr>
                            <a:xfrm>
                              <a:off x="4373587" y="2785033"/>
                              <a:ext cx="1946226" cy="1946226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812800" h="812800">
                                  <a:moveTo>
                                    <a:pt x="406400" y="0"/>
                                  </a:moveTo>
                                  <a:cubicBezTo>
                                    <a:pt x="181951" y="0"/>
                                    <a:pt x="0" y="181951"/>
                                    <a:pt x="0" y="406400"/>
                                  </a:cubicBezTo>
                                  <a:cubicBezTo>
                                    <a:pt x="0" y="630849"/>
                                    <a:pt x="181951" y="812800"/>
                                    <a:pt x="406400" y="812800"/>
                                  </a:cubicBezTo>
                                  <a:cubicBezTo>
                                    <a:pt x="630849" y="812800"/>
                                    <a:pt x="812800" y="630849"/>
                                    <a:pt x="812800" y="406400"/>
                                  </a:cubicBezTo>
                                  <a:cubicBezTo>
                                    <a:pt x="812800" y="181951"/>
                                    <a:pt x="630849" y="0"/>
                                    <a:pt x="406400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</wps:spPr>
                          <wps:bodyPr/>
                        </wps:wsp>
                        <wps:wsp>
                          <wps:cNvPr id="1240748166" name="TextBox 40"/>
                          <wps:cNvSpPr txBox="1"/>
                          <wps:spPr>
                            <a:xfrm>
                              <a:off x="4373563" y="3533878"/>
                              <a:ext cx="1946327" cy="44708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60FAAF9" w14:textId="77777777" w:rsidR="00A516FF" w:rsidRDefault="00A516FF" w:rsidP="00A516FF">
                                <w:pPr>
                                  <w:spacing w:line="352" w:lineRule="exact"/>
                                  <w:jc w:val="center"/>
                                  <w:rPr>
                                    <w:rFonts w:ascii="Inter" w:hAnsi="Inter"/>
                                    <w:b/>
                                    <w:bCs/>
                                    <w:color w:val="424242"/>
                                    <w:spacing w:val="-3"/>
                                    <w:kern w:val="24"/>
                                    <w:sz w:val="29"/>
                                    <w:szCs w:val="29"/>
                                    <w14:ligatures w14:val="none"/>
                                  </w:rPr>
                                </w:pPr>
                                <w:r>
                                  <w:rPr>
                                    <w:rFonts w:ascii="Inter" w:hAnsi="Inter"/>
                                    <w:b/>
                                    <w:bCs/>
                                    <w:color w:val="424242"/>
                                    <w:spacing w:val="-3"/>
                                    <w:kern w:val="24"/>
                                    <w:sz w:val="29"/>
                                    <w:szCs w:val="29"/>
                                  </w:rPr>
                                  <w:t xml:space="preserve">STAKEHOLDER </w:t>
                                </w:r>
                              </w:p>
                              <w:p w14:paraId="421EE2EE" w14:textId="77777777" w:rsidR="00A516FF" w:rsidRDefault="00A516FF" w:rsidP="00A516FF">
                                <w:pPr>
                                  <w:spacing w:line="352" w:lineRule="exact"/>
                                  <w:jc w:val="center"/>
                                  <w:rPr>
                                    <w:rFonts w:ascii="Inter" w:hAnsi="Inter"/>
                                    <w:b/>
                                    <w:bCs/>
                                    <w:color w:val="424242"/>
                                    <w:spacing w:val="-3"/>
                                    <w:kern w:val="24"/>
                                    <w:sz w:val="29"/>
                                    <w:szCs w:val="29"/>
                                  </w:rPr>
                                </w:pPr>
                                <w:r>
                                  <w:rPr>
                                    <w:rFonts w:ascii="Inter" w:hAnsi="Inter"/>
                                    <w:b/>
                                    <w:bCs/>
                                    <w:color w:val="424242"/>
                                    <w:spacing w:val="-3"/>
                                    <w:kern w:val="24"/>
                                    <w:sz w:val="29"/>
                                    <w:szCs w:val="29"/>
                                  </w:rPr>
                                  <w:t>INFLUENCE MAP</w:t>
                                </w:r>
                              </w:p>
                            </w:txbxContent>
                          </wps:txbx>
                          <wps:bodyPr lIns="0" tIns="0" rIns="0" bIns="0" rtlCol="0" anchor="t">
                            <a:sp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FC40FBC" id="Group 4" o:spid="_x0000_s1026" style="position:absolute;margin-left:57pt;margin-top:52.5pt;width:728.35pt;height:489.95pt;z-index:251659264;mso-position-horizontal-relative:margin;mso-position-vertical-relative:margin;mso-width-relative:margin;mso-height-relative:margin" coordorigin="7215,6667" coordsize="92503,622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">
                <v:group id="Group 681461801" o:spid="_x0000_s1027" style="position:absolute;left:7215;top:6667;width:92503;height:62230" coordorigin="7215,6667" coordsize="92502,62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">
                  <v:shape id="Freeform 3" o:spid="_x0000_s1028" style="position:absolute;left:7215;top:6667;width:43477;height:28375;visibility:visible;mso-wrap-style:square;v-text-anchor:top" coordsize="1558117,10168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" adj="-11796480,,5400" path="m,l1558117,r,1016872l,1016872,,xe" fillcolor="#fef8e5" stroked="f">
                    <v:stroke joinstyle="miter"/>
                    <v:formulas/>
                    <v:path arrowok="t" o:connecttype="custom" textboxrect="0,0,1558117,1016872"/>
                    <v:textbox>
                      <w:txbxContent>
                        <w:p w14:paraId="6FB6FC71" w14:textId="6E350DF9" w:rsidR="0054130E" w:rsidRDefault="0054130E" w:rsidP="007C754E">
                          <w:pPr>
                            <w:pStyle w:val="ListParagraph"/>
                            <w:numPr>
                              <w:ilvl w:val="0"/>
                              <w:numId w:val="3"/>
                            </w:numPr>
                            <w:rPr>
                              <w:sz w:val="32"/>
                              <w:szCs w:val="32"/>
                            </w:rPr>
                          </w:pPr>
                          <w:r w:rsidRPr="0054130E">
                            <w:rPr>
                              <w:sz w:val="32"/>
                              <w:szCs w:val="32"/>
                            </w:rPr>
                            <w:t>Advertisers</w:t>
                          </w:r>
                        </w:p>
                        <w:p w14:paraId="0465EC4B" w14:textId="19EE52E2" w:rsidR="005B6A44" w:rsidRPr="007C754E" w:rsidRDefault="005B6A44" w:rsidP="007C754E">
                          <w:pPr>
                            <w:pStyle w:val="ListParagraph"/>
                            <w:numPr>
                              <w:ilvl w:val="0"/>
                              <w:numId w:val="3"/>
                            </w:numPr>
                            <w:rPr>
                              <w:sz w:val="32"/>
                              <w:szCs w:val="32"/>
                            </w:rPr>
                          </w:pPr>
                          <w:r w:rsidRPr="005B6A44">
                            <w:rPr>
                              <w:sz w:val="32"/>
                              <w:szCs w:val="32"/>
                            </w:rPr>
                            <w:t>Regulatory Bodies</w:t>
                          </w:r>
                        </w:p>
                        <w:p w14:paraId="7338A8E7" w14:textId="77777777" w:rsidR="007C754E" w:rsidRPr="008B1E42" w:rsidRDefault="007C754E" w:rsidP="008B1E42">
                          <w:pPr>
                            <w:ind w:left="360"/>
                            <w:rPr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</v:shape>
                  <v:shape id="Freeform 6" o:spid="_x0000_s1029" style="position:absolute;left:56241;top:6667;width:43477;height:28375;visibility:visible;mso-wrap-style:square;v-text-anchor:top" coordsize="1558117,10168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" adj="-11796480,,5400" path="m,l1558117,r,1016872l,1016872,,xe" fillcolor="#fee9e9" stroked="f">
                    <v:stroke joinstyle="miter"/>
                    <v:formulas/>
                    <v:path arrowok="t" o:connecttype="custom" textboxrect="0,0,1558117,1016872"/>
                    <v:textbox>
                      <w:txbxContent>
                        <w:p w14:paraId="1F30B75B" w14:textId="378ED84B" w:rsidR="0054130E" w:rsidRDefault="0054130E" w:rsidP="007C754E">
                          <w:pPr>
                            <w:pStyle w:val="ListParagraph"/>
                            <w:numPr>
                              <w:ilvl w:val="0"/>
                              <w:numId w:val="2"/>
                            </w:numPr>
                            <w:rPr>
                              <w:sz w:val="32"/>
                              <w:szCs w:val="32"/>
                            </w:rPr>
                          </w:pPr>
                          <w:r w:rsidRPr="0054130E">
                            <w:rPr>
                              <w:sz w:val="32"/>
                              <w:szCs w:val="32"/>
                            </w:rPr>
                            <w:t>Administrators</w:t>
                          </w:r>
                        </w:p>
                        <w:p w14:paraId="3B9D496C" w14:textId="58D0D1F6" w:rsidR="007C754E" w:rsidRDefault="0054130E" w:rsidP="0054130E">
                          <w:pPr>
                            <w:pStyle w:val="ListParagraph"/>
                            <w:numPr>
                              <w:ilvl w:val="0"/>
                              <w:numId w:val="2"/>
                            </w:numPr>
                            <w:rPr>
                              <w:sz w:val="32"/>
                              <w:szCs w:val="32"/>
                            </w:rPr>
                          </w:pPr>
                          <w:r w:rsidRPr="0054130E">
                            <w:rPr>
                              <w:sz w:val="32"/>
                              <w:szCs w:val="32"/>
                            </w:rPr>
                            <w:t>System Developers (including operation and maintenance team)</w:t>
                          </w:r>
                        </w:p>
                        <w:p w14:paraId="5E13C1CD" w14:textId="4A4DF44E" w:rsidR="0054130E" w:rsidRPr="007C754E" w:rsidRDefault="0054130E" w:rsidP="0054130E">
                          <w:pPr>
                            <w:pStyle w:val="ListParagraph"/>
                            <w:numPr>
                              <w:ilvl w:val="0"/>
                              <w:numId w:val="2"/>
                            </w:numPr>
                            <w:rPr>
                              <w:sz w:val="32"/>
                              <w:szCs w:val="32"/>
                            </w:rPr>
                          </w:pPr>
                          <w:r w:rsidRPr="0054130E">
                            <w:rPr>
                              <w:sz w:val="32"/>
                              <w:szCs w:val="32"/>
                            </w:rPr>
                            <w:t>Investors</w:t>
                          </w:r>
                        </w:p>
                      </w:txbxContent>
                    </v:textbox>
                  </v:shape>
                  <v:shape id="Freeform 9" o:spid="_x0000_s1030" style="position:absolute;left:56241;top:40522;width:43477;height:28375;visibility:visible;mso-wrap-style:square;v-text-anchor:top" coordsize="1558117,10168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" adj="-11796480,,5400" path="m,l1558117,r,1016872l,1016872,,xe" fillcolor="#f3f9ed" stroked="f">
                    <v:stroke joinstyle="miter"/>
                    <v:formulas/>
                    <v:path arrowok="t" o:connecttype="custom" textboxrect="0,0,1558117,1016872"/>
                    <v:textbox>
                      <w:txbxContent>
                        <w:p w14:paraId="7952A3FB" w14:textId="77777777" w:rsidR="0054130E" w:rsidRDefault="0054130E" w:rsidP="0054130E">
                          <w:pPr>
                            <w:jc w:val="both"/>
                          </w:pPr>
                        </w:p>
                        <w:p w14:paraId="5DAFF232" w14:textId="77777777" w:rsidR="0054130E" w:rsidRPr="0054130E" w:rsidRDefault="0054130E" w:rsidP="0054130E">
                          <w:pPr>
                            <w:ind w:left="360"/>
                            <w:rPr>
                              <w:sz w:val="32"/>
                              <w:szCs w:val="32"/>
                            </w:rPr>
                          </w:pPr>
                        </w:p>
                        <w:p w14:paraId="68A36E8B" w14:textId="77777777" w:rsidR="0054130E" w:rsidRDefault="0054130E" w:rsidP="0054130E">
                          <w:pPr>
                            <w:pStyle w:val="ListParagraph"/>
                            <w:numPr>
                              <w:ilvl w:val="0"/>
                              <w:numId w:val="5"/>
                            </w:numPr>
                            <w:rPr>
                              <w:sz w:val="32"/>
                              <w:szCs w:val="32"/>
                            </w:rPr>
                          </w:pPr>
                          <w:r w:rsidRPr="0054130E">
                            <w:rPr>
                              <w:sz w:val="32"/>
                              <w:szCs w:val="32"/>
                            </w:rPr>
                            <w:t>Video Viewers</w:t>
                          </w:r>
                        </w:p>
                        <w:p w14:paraId="359BE73A" w14:textId="7E0C8F4E" w:rsidR="0054130E" w:rsidRDefault="0054130E" w:rsidP="0054130E">
                          <w:pPr>
                            <w:pStyle w:val="ListParagraph"/>
                            <w:numPr>
                              <w:ilvl w:val="0"/>
                              <w:numId w:val="5"/>
                            </w:numPr>
                            <w:rPr>
                              <w:sz w:val="32"/>
                              <w:szCs w:val="32"/>
                            </w:rPr>
                          </w:pPr>
                          <w:r w:rsidRPr="0054130E">
                            <w:rPr>
                              <w:sz w:val="32"/>
                              <w:szCs w:val="32"/>
                            </w:rPr>
                            <w:t>Content Creators</w:t>
                          </w:r>
                        </w:p>
                        <w:p w14:paraId="42E2B047" w14:textId="40C43A1F" w:rsidR="002516E4" w:rsidRPr="0054130E" w:rsidRDefault="002516E4" w:rsidP="0054130E">
                          <w:pPr>
                            <w:pStyle w:val="ListParagraph"/>
                            <w:numPr>
                              <w:ilvl w:val="0"/>
                              <w:numId w:val="5"/>
                            </w:numPr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C</w:t>
                          </w:r>
                          <w:r w:rsidRPr="002516E4">
                            <w:rPr>
                              <w:sz w:val="32"/>
                              <w:szCs w:val="32"/>
                            </w:rPr>
                            <w:t xml:space="preserve">ontent </w:t>
                          </w:r>
                          <w:r>
                            <w:rPr>
                              <w:sz w:val="32"/>
                              <w:szCs w:val="32"/>
                            </w:rPr>
                            <w:t>M</w:t>
                          </w:r>
                          <w:r w:rsidRPr="002516E4">
                            <w:rPr>
                              <w:sz w:val="32"/>
                              <w:szCs w:val="32"/>
                            </w:rPr>
                            <w:t>oderators</w:t>
                          </w:r>
                        </w:p>
                      </w:txbxContent>
                    </v:textbox>
                  </v:shape>
                  <v:shape id="Freeform 12" o:spid="_x0000_s1031" style="position:absolute;left:7215;top:40522;width:43477;height:28375;visibility:visible;mso-wrap-style:square;v-text-anchor:top" coordsize="1558117,10168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" adj="-11796480,,5400" path="m,l1558117,r,1016872l,1016872,,xe" fillcolor="#e5f6ed" stroked="f">
                    <v:stroke joinstyle="miter"/>
                    <v:formulas/>
                    <v:path arrowok="t" o:connecttype="custom" textboxrect="0,0,1558117,1016872"/>
                    <v:textbox>
                      <w:txbxContent>
                        <w:p w14:paraId="0C2628F0" w14:textId="178CEE68" w:rsidR="007C754E" w:rsidRDefault="005B6A44" w:rsidP="005B6A4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</w:pPr>
                          <w:r w:rsidRPr="005B6A44">
                            <w:rPr>
                              <w:sz w:val="32"/>
                              <w:szCs w:val="32"/>
                            </w:rPr>
                            <w:t>Casual Users</w:t>
                          </w:r>
                        </w:p>
                      </w:txbxContent>
                    </v:textbox>
                  </v:shape>
                </v:group>
                <v:group id="Group 1433248772" o:spid="_x0000_s1032" style="position:absolute;left:7215;top:6897;width:92503;height:61828" coordorigin="7215,6897" coordsize="92503,61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29" o:spid="_x0000_s1033" type="#_x0000_t202" style="position:absolute;left:7215;top:37051;width:19464;height:1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" filled="f" stroked="f">
                    <v:textbox style="mso-fit-shape-to-text:t" inset="0,0,0,0">
                      <w:txbxContent>
                        <w:p w14:paraId="7049C7B6" w14:textId="77777777" w:rsidR="00A516FF" w:rsidRDefault="00A516FF" w:rsidP="00A516FF">
                          <w:pPr>
                            <w:spacing w:line="240" w:lineRule="exact"/>
                            <w:rPr>
                              <w:rFonts w:ascii="Inter" w:hAnsi="Inter"/>
                              <w:b/>
                              <w:bCs/>
                              <w:color w:val="00AC52"/>
                              <w:spacing w:val="-2"/>
                              <w:kern w:val="24"/>
                              <w:sz w:val="20"/>
                              <w:szCs w:val="20"/>
                              <w14:ligatures w14:val="none"/>
                            </w:rPr>
                          </w:pPr>
                          <w:r>
                            <w:rPr>
                              <w:rFonts w:ascii="Inter" w:hAnsi="Inter"/>
                              <w:b/>
                              <w:bCs/>
                              <w:color w:val="00AC52"/>
                              <w:spacing w:val="-2"/>
                              <w:kern w:val="24"/>
                              <w:sz w:val="20"/>
                              <w:szCs w:val="20"/>
                            </w:rPr>
                            <w:t>LOW INTEREST</w:t>
                          </w:r>
                        </w:p>
                      </w:txbxContent>
                    </v:textbox>
                  </v:shape>
                  <v:shape id="TextBox 32" o:spid="_x0000_s1034" type="#_x0000_t202" style="position:absolute;left:80255;top:37051;width:19463;height:1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" filled="f" stroked="f">
                    <v:textbox style="mso-fit-shape-to-text:t" inset="0,0,0,0">
                      <w:txbxContent>
                        <w:p w14:paraId="0ACC2D02" w14:textId="77777777" w:rsidR="00A516FF" w:rsidRDefault="00A516FF" w:rsidP="00A516FF">
                          <w:pPr>
                            <w:spacing w:line="240" w:lineRule="exact"/>
                            <w:jc w:val="right"/>
                            <w:rPr>
                              <w:rFonts w:ascii="Inter" w:hAnsi="Inter"/>
                              <w:b/>
                              <w:bCs/>
                              <w:color w:val="F52529"/>
                              <w:spacing w:val="-2"/>
                              <w:kern w:val="24"/>
                              <w:sz w:val="20"/>
                              <w:szCs w:val="20"/>
                              <w14:ligatures w14:val="none"/>
                            </w:rPr>
                          </w:pPr>
                          <w:r>
                            <w:rPr>
                              <w:rFonts w:ascii="Inter" w:hAnsi="Inter"/>
                              <w:b/>
                              <w:bCs/>
                              <w:color w:val="F52529"/>
                              <w:spacing w:val="-2"/>
                              <w:kern w:val="24"/>
                              <w:sz w:val="20"/>
                              <w:szCs w:val="20"/>
                            </w:rPr>
                            <w:t>HIGH INTEREST</w:t>
                          </w:r>
                        </w:p>
                      </w:txbxContent>
                    </v:textbox>
                  </v:shape>
                  <v:line id="AutoShape 33" o:spid="_x0000_s1035" style="position:absolute;visibility:visible;mso-wrap-style:square" from="63198,37782" to="88568,37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" strokecolor="#f52529" strokeweight="1.5pt">
                    <v:stroke startarrowwidth="wide" startarrowlength="short" endarrow="block" endarrowlength="short" opacity="32639f"/>
                  </v:line>
                  <v:line id="AutoShape 34" o:spid="_x0000_s1036" style="position:absolute;visibility:visible;mso-wrap-style:square" from="18077,37782" to="43735,37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" strokecolor="#00ac52" strokeweight="1.5pt">
                    <v:stroke startarrowwidth="narrow" startarrowlength="short" endarrowwidth="narrow" endarrowlength="short" opacity="32639f"/>
                  </v:line>
                  <v:shape id="TextBox 30" o:spid="_x0000_s1037" type="#_x0000_t202" style="position:absolute;left:47235;top:61734;width:12459;height:1524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" filled="f" stroked="f">
                    <v:textbox style="mso-fit-shape-to-text:t" inset="0,0,0,0">
                      <w:txbxContent>
                        <w:p w14:paraId="29FF32EA" w14:textId="77777777" w:rsidR="00A516FF" w:rsidRDefault="00A516FF" w:rsidP="00A516FF">
                          <w:pPr>
                            <w:spacing w:line="240" w:lineRule="exact"/>
                            <w:jc w:val="right"/>
                            <w:rPr>
                              <w:rFonts w:ascii="Inter" w:hAnsi="Inter"/>
                              <w:b/>
                              <w:bCs/>
                              <w:color w:val="00AC52"/>
                              <w:spacing w:val="-2"/>
                              <w:kern w:val="24"/>
                              <w:sz w:val="20"/>
                              <w:szCs w:val="20"/>
                              <w14:ligatures w14:val="none"/>
                            </w:rPr>
                          </w:pPr>
                          <w:r>
                            <w:rPr>
                              <w:rFonts w:ascii="Inter" w:hAnsi="Inter"/>
                              <w:b/>
                              <w:bCs/>
                              <w:color w:val="00AC52"/>
                              <w:spacing w:val="-2"/>
                              <w:kern w:val="24"/>
                              <w:sz w:val="20"/>
                              <w:szCs w:val="20"/>
                            </w:rPr>
                            <w:t>LOW INFLUENCE</w:t>
                          </w:r>
                        </w:p>
                      </w:txbxContent>
                    </v:textbox>
                  </v:shape>
                  <v:shape id="TextBox 31" o:spid="_x0000_s1038" type="#_x0000_t202" style="position:absolute;left:47436;top:12168;width:12066;height:1524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" filled="f" stroked="f">
                    <v:textbox style="mso-fit-shape-to-text:t" inset="0,0,0,0">
                      <w:txbxContent>
                        <w:p w14:paraId="44E4D9AC" w14:textId="77777777" w:rsidR="00A516FF" w:rsidRDefault="00A516FF" w:rsidP="00A516FF">
                          <w:pPr>
                            <w:spacing w:line="240" w:lineRule="exact"/>
                            <w:rPr>
                              <w:rFonts w:ascii="Inter" w:hAnsi="Inter"/>
                              <w:b/>
                              <w:bCs/>
                              <w:color w:val="F52529"/>
                              <w:spacing w:val="-2"/>
                              <w:kern w:val="24"/>
                              <w:sz w:val="20"/>
                              <w:szCs w:val="20"/>
                              <w14:ligatures w14:val="none"/>
                            </w:rPr>
                          </w:pPr>
                          <w:r>
                            <w:rPr>
                              <w:rFonts w:ascii="Inter" w:hAnsi="Inter"/>
                              <w:b/>
                              <w:bCs/>
                              <w:color w:val="F52529"/>
                              <w:spacing w:val="-2"/>
                              <w:kern w:val="24"/>
                              <w:sz w:val="20"/>
                              <w:szCs w:val="20"/>
                            </w:rPr>
                            <w:t>HIGH INFLUENCE</w:t>
                          </w:r>
                        </w:p>
                      </w:txbxContent>
                    </v:textbox>
                  </v:shape>
                  <v:line id="AutoShape 35" o:spid="_x0000_s1039" style="position:absolute;visibility:visible;mso-wrap-style:square" from="53467,18929" to="53467,279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" strokecolor="#f52529" strokeweight="1.5pt">
                    <v:stroke startarrow="block" startarrowlength="short" endarrowwidth="narrow" endarrowlength="short" opacity="32639f"/>
                  </v:line>
                  <v:line id="AutoShape 41" o:spid="_x0000_s1040" style="position:absolute;flip:x;visibility:visible;mso-wrap-style:square" from="53467,47312" to="53467,562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" strokecolor="#00ac52" strokeweight="1.5pt">
                    <v:stroke startarrowwidth="narrow" startarrowlength="short" endarrowwidth="narrow" endarrowlength="short" opacity="32639f"/>
                  </v:line>
                </v:group>
                <v:group id="Group 842377170" o:spid="_x0000_s1041" style="position:absolute;left:42713;top:26828;width:21507;height:21506" coordorigin="42713,26828" coordsize="21506,215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">
                  <v:shape id="Freeform 15" o:spid="_x0000_s1042" style="position:absolute;left:42713;top:26828;width:21507;height:21506;visibility:visible;mso-wrap-style:square;v-text-anchor:top" coordsize="812800,812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" path="m406400,c181951,,,181951,,406400,,630849,181951,812800,406400,812800v224449,,406400,-181951,406400,-406400c812800,181951,630849,,406400,xe" stroked="f">
                    <v:fill opacity="52428f"/>
                    <v:path arrowok="t"/>
                  </v:shape>
                  <v:shape id="Freeform 38" o:spid="_x0000_s1043" style="position:absolute;left:43735;top:27850;width:19463;height:19462;visibility:visible;mso-wrap-style:square;v-text-anchor:top" coordsize="812800,812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" path="m406400,c181951,,,181951,,406400,,630849,181951,812800,406400,812800v224449,,406400,-181951,406400,-406400c812800,181951,630849,,406400,xe" stroked="f">
                    <v:path arrowok="t"/>
                  </v:shape>
                  <v:shape id="TextBox 40" o:spid="_x0000_s1044" type="#_x0000_t202" style="position:absolute;left:43735;top:35338;width:19463;height:44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" filled="f" stroked="f">
                    <v:textbox style="mso-fit-shape-to-text:t" inset="0,0,0,0">
                      <w:txbxContent>
                        <w:p w14:paraId="260FAAF9" w14:textId="77777777" w:rsidR="00A516FF" w:rsidRDefault="00A516FF" w:rsidP="00A516FF">
                          <w:pPr>
                            <w:spacing w:line="352" w:lineRule="exact"/>
                            <w:jc w:val="center"/>
                            <w:rPr>
                              <w:rFonts w:ascii="Inter" w:hAnsi="Inter"/>
                              <w:b/>
                              <w:bCs/>
                              <w:color w:val="424242"/>
                              <w:spacing w:val="-3"/>
                              <w:kern w:val="24"/>
                              <w:sz w:val="29"/>
                              <w:szCs w:val="29"/>
                              <w14:ligatures w14:val="none"/>
                            </w:rPr>
                          </w:pPr>
                          <w:r>
                            <w:rPr>
                              <w:rFonts w:ascii="Inter" w:hAnsi="Inter"/>
                              <w:b/>
                              <w:bCs/>
                              <w:color w:val="424242"/>
                              <w:spacing w:val="-3"/>
                              <w:kern w:val="24"/>
                              <w:sz w:val="29"/>
                              <w:szCs w:val="29"/>
                            </w:rPr>
                            <w:t xml:space="preserve">STAKEHOLDER </w:t>
                          </w:r>
                        </w:p>
                        <w:p w14:paraId="421EE2EE" w14:textId="77777777" w:rsidR="00A516FF" w:rsidRDefault="00A516FF" w:rsidP="00A516FF">
                          <w:pPr>
                            <w:spacing w:line="352" w:lineRule="exact"/>
                            <w:jc w:val="center"/>
                            <w:rPr>
                              <w:rFonts w:ascii="Inter" w:hAnsi="Inter"/>
                              <w:b/>
                              <w:bCs/>
                              <w:color w:val="424242"/>
                              <w:spacing w:val="-3"/>
                              <w:kern w:val="24"/>
                              <w:sz w:val="29"/>
                              <w:szCs w:val="29"/>
                            </w:rPr>
                          </w:pPr>
                          <w:r>
                            <w:rPr>
                              <w:rFonts w:ascii="Inter" w:hAnsi="Inter"/>
                              <w:b/>
                              <w:bCs/>
                              <w:color w:val="424242"/>
                              <w:spacing w:val="-3"/>
                              <w:kern w:val="24"/>
                              <w:sz w:val="29"/>
                              <w:szCs w:val="29"/>
                            </w:rPr>
                            <w:t>INFLUENCE MAP</w:t>
                          </w:r>
                        </w:p>
                      </w:txbxContent>
                    </v:textbox>
                  </v:shape>
                </v:group>
                <w10:wrap anchorx="margin" anchory="margin"/>
              </v:group>
            </w:pict>
          </mc:Fallback>
        </mc:AlternateContent>
      </w:r>
    </w:p>
    <w:p w14:paraId="79A62C56" w14:textId="487DD393" w:rsidR="00761B66" w:rsidRPr="00761B66" w:rsidRDefault="00761B66" w:rsidP="00761B66"/>
    <w:p w14:paraId="4F09C2BB" w14:textId="29B07D22" w:rsidR="00761B66" w:rsidRPr="00761B66" w:rsidRDefault="00761B66" w:rsidP="00761B66">
      <w:bookmarkStart w:id="0" w:name="_Hlk162710079"/>
    </w:p>
    <w:p w14:paraId="0E596C11" w14:textId="61C16D82" w:rsidR="00761B66" w:rsidRPr="00761B66" w:rsidRDefault="00761B66" w:rsidP="00761B66"/>
    <w:p w14:paraId="0FD908E5" w14:textId="7281B471" w:rsidR="00761B66" w:rsidRPr="00761B66" w:rsidRDefault="00761B66" w:rsidP="00761B66"/>
    <w:p w14:paraId="1BBA5B6E" w14:textId="1343D508" w:rsidR="00761B66" w:rsidRPr="00761B66" w:rsidRDefault="00761B66" w:rsidP="00761B66"/>
    <w:p w14:paraId="0D6AEFBC" w14:textId="4186B21D" w:rsidR="00761B66" w:rsidRPr="00761B66" w:rsidRDefault="00761B66" w:rsidP="00761B66"/>
    <w:p w14:paraId="59F5C007" w14:textId="646BB52B" w:rsidR="00761B66" w:rsidRPr="00761B66" w:rsidRDefault="00761B66" w:rsidP="00761B66"/>
    <w:p w14:paraId="50AC4783" w14:textId="3B030E9B" w:rsidR="00761B66" w:rsidRPr="00761B66" w:rsidRDefault="00761B66" w:rsidP="00761B66"/>
    <w:p w14:paraId="4BF9D7AE" w14:textId="3B1258F8" w:rsidR="00761B66" w:rsidRPr="00761B66" w:rsidRDefault="00761B66" w:rsidP="00761B66"/>
    <w:p w14:paraId="43FDA41E" w14:textId="23888B39" w:rsidR="00761B66" w:rsidRPr="00761B66" w:rsidRDefault="00761B66" w:rsidP="00761B66"/>
    <w:p w14:paraId="046698D6" w14:textId="35CBD103" w:rsidR="00761B66" w:rsidRPr="00761B66" w:rsidRDefault="00761B66" w:rsidP="00761B66"/>
    <w:p w14:paraId="38F7AF0E" w14:textId="71478ABF" w:rsidR="00761B66" w:rsidRDefault="00761B66" w:rsidP="00761B66"/>
    <w:bookmarkEnd w:id="0"/>
    <w:p w14:paraId="4B41D44B" w14:textId="3661430D" w:rsidR="00761B66" w:rsidRPr="00761B66" w:rsidRDefault="00761B66" w:rsidP="00761B66">
      <w:pPr>
        <w:jc w:val="right"/>
      </w:pPr>
    </w:p>
    <w:sectPr w:rsidR="00761B66" w:rsidRPr="00761B66" w:rsidSect="00DB5A18">
      <w:pgSz w:w="16838" w:h="11906" w:orient="landscape" w:code="9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4970BC63-20DA-46A0-9295-25D03E38A39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CA9AEDAB-2375-4B4C-855F-96B67CD7A17A}"/>
    <w:embedBold r:id="rId3" w:fontKey="{42C4A115-7ABF-40EB-A017-4C2EBAD1A425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4" w:fontKey="{BB8B79BD-C1FB-455A-951E-300B709CF3EC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5" w:fontKey="{AC54605C-D957-490D-B198-A6DCCF5A2EC0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B25C58DA-8AC2-4BEA-BAE2-FC0C2627D4F2}"/>
    <w:embedBold r:id="rId7" w:fontKey="{9637C595-998F-469A-A2CE-7F1B4D1D2DE1}"/>
  </w:font>
  <w:font w:name="Inter">
    <w:altName w:val="Calibri"/>
    <w:charset w:val="00"/>
    <w:family w:val="auto"/>
    <w:pitch w:val="variable"/>
    <w:sig w:usb0="E00002FF" w:usb1="1200A1FF" w:usb2="00000001" w:usb3="00000000" w:csb0="0000019F" w:csb1="00000000"/>
    <w:embedBold r:id="rId8" w:fontKey="{2DA291A4-54B3-411B-BC86-16BF9F49C2DE}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9" w:fontKey="{293CAB8E-011A-4EDE-B4E9-7C8FCC1961A6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F411FE"/>
    <w:multiLevelType w:val="hybridMultilevel"/>
    <w:tmpl w:val="EBB2B34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9324660"/>
    <w:multiLevelType w:val="hybridMultilevel"/>
    <w:tmpl w:val="06C048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DF34EA"/>
    <w:multiLevelType w:val="hybridMultilevel"/>
    <w:tmpl w:val="8006D3F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1813849"/>
    <w:multiLevelType w:val="hybridMultilevel"/>
    <w:tmpl w:val="30301C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247B51"/>
    <w:multiLevelType w:val="hybridMultilevel"/>
    <w:tmpl w:val="E05011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876C3E"/>
    <w:multiLevelType w:val="hybridMultilevel"/>
    <w:tmpl w:val="83D4F5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2C7705"/>
    <w:multiLevelType w:val="hybridMultilevel"/>
    <w:tmpl w:val="755CBE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881DF6"/>
    <w:multiLevelType w:val="hybridMultilevel"/>
    <w:tmpl w:val="362481A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3"/>
  </w:num>
  <w:num w:numId="5">
    <w:abstractNumId w:val="4"/>
  </w:num>
  <w:num w:numId="6">
    <w:abstractNumId w:val="2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embedSystemFont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yMzQxs7Q0srS0MLZU0lEKTi0uzszPAykwqgUAQClJZywAAAA="/>
  </w:docVars>
  <w:rsids>
    <w:rsidRoot w:val="00A516FF"/>
    <w:rsid w:val="00024987"/>
    <w:rsid w:val="00056251"/>
    <w:rsid w:val="000D1465"/>
    <w:rsid w:val="001175B8"/>
    <w:rsid w:val="001207F4"/>
    <w:rsid w:val="00137555"/>
    <w:rsid w:val="001423A9"/>
    <w:rsid w:val="002516E4"/>
    <w:rsid w:val="0054130E"/>
    <w:rsid w:val="005B6A44"/>
    <w:rsid w:val="00761B66"/>
    <w:rsid w:val="007C754E"/>
    <w:rsid w:val="007D51C3"/>
    <w:rsid w:val="00856F8F"/>
    <w:rsid w:val="008879AA"/>
    <w:rsid w:val="008B1E42"/>
    <w:rsid w:val="00926E7C"/>
    <w:rsid w:val="00957822"/>
    <w:rsid w:val="00A516FF"/>
    <w:rsid w:val="00AF7A60"/>
    <w:rsid w:val="00B21091"/>
    <w:rsid w:val="00B53123"/>
    <w:rsid w:val="00BB6583"/>
    <w:rsid w:val="00D04A1E"/>
    <w:rsid w:val="00D51293"/>
    <w:rsid w:val="00D766FF"/>
    <w:rsid w:val="00DB5A18"/>
    <w:rsid w:val="00E248B7"/>
    <w:rsid w:val="00E85236"/>
    <w:rsid w:val="00F30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0507F"/>
  <w15:chartTrackingRefBased/>
  <w15:docId w15:val="{8FF81E52-68B7-4A67-B665-11FF2EE56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75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ang Anh</dc:creator>
  <cp:keywords/>
  <dc:description/>
  <cp:lastModifiedBy>Qin Rui</cp:lastModifiedBy>
  <cp:revision>6</cp:revision>
  <cp:lastPrinted>2024-04-07T13:58:00Z</cp:lastPrinted>
  <dcterms:created xsi:type="dcterms:W3CDTF">2024-03-30T09:01:00Z</dcterms:created>
  <dcterms:modified xsi:type="dcterms:W3CDTF">2024-04-07T13:58:00Z</dcterms:modified>
</cp:coreProperties>
</file>